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2, effective as of October 21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6b1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12Z</dcterms:created>
  <dcterms:modified xsi:type="dcterms:W3CDTF">2026-01-06T12:08:12Z</dcterms:modified>
</cp:coreProperties>
</file>